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Ali Yılmaz</w:t>
      </w:r>
    </w:p>
    <w:p>
      <w:pPr>
        <w:pStyle w:val="BodyText"/>
      </w:pPr>
      <w:r>
        <w:t xml:space="preserve">Kızılcahamam Mahallesi, Çevre Caddesi No: 45/2</w:t>
      </w:r>
    </w:p>
    <w:p>
      <w:pPr>
        <w:pStyle w:val="BodyText"/>
      </w:pPr>
      <w:r>
        <w:t xml:space="preserve">Ankara, Turkey 06100</w:t>
      </w:r>
    </w:p>
    <w:p>
      <w:pPr>
        <w:pStyle w:val="BodyText"/>
      </w:pPr>
      <w:r>
        <w:t xml:space="preserve">Email: ali.yilmaz@student.university.edu.tr | Phone: +90 533 123 4567</w:t>
      </w:r>
    </w:p>
    <w:p>
      <w:pPr>
        <w:pStyle w:val="BodyText"/>
      </w:pPr>
      <w:r>
        <w:t xml:space="preserve">May 28, 2024</w:t>
      </w:r>
    </w:p>
    <w:p>
      <w:pPr>
        <w:pStyle w:val="BodyText"/>
      </w:pPr>
      <w:r>
        <w:t xml:space="preserve">Human Resources Department</w:t>
      </w:r>
    </w:p>
    <w:p>
      <w:pPr>
        <w:pStyle w:val="BodyText"/>
      </w:pPr>
      <w:r>
        <w:t xml:space="preserve">Turkish Industrial Solutions Group (TISG)</w:t>
      </w:r>
    </w:p>
    <w:p>
      <w:pPr>
        <w:pStyle w:val="BodyText"/>
      </w:pPr>
      <w:r>
        <w:t xml:space="preserve">Kızılay Square, 5th Floor, Building B</w:t>
      </w:r>
    </w:p>
    <w:p>
      <w:pPr>
        <w:pStyle w:val="BodyText"/>
      </w:pPr>
      <w:r>
        <w:t xml:space="preserve">Ankara, Turkey 06100</w:t>
      </w:r>
    </w:p>
    <w:p>
      <w:pPr>
        <w:pStyle w:val="BodyText"/>
      </w:pPr>
      <w:r>
        <w:t xml:space="preserve">Subject: Application for Industrial Engineering Internship Position</w:t>
      </w:r>
    </w:p>
    <w:p>
      <w:pPr>
        <w:pStyle w:val="BodyText"/>
      </w:pPr>
      <w:r>
        <w:t xml:space="preserve">Dear Hiring Committee,</w:t>
      </w:r>
    </w:p>
    <w:p>
      <w:pPr>
        <w:pStyle w:val="BodyText"/>
      </w:pPr>
      <w:r>
        <w:t xml:space="preserve">I am writing to express my enthusiastic interest in the Industrial Engineering Internship position at Turkish Industrial Solutions Group (TISG) in Ankara, as advertised on your company website. As a final-year Industrial Engineering student at Hacettepe University with a specialization in production optimization and supply chain management, I have meticulously prepared this Internship Application Letter to demonstrate how my academic foundation, technical competencies, and dedication to advancing Turkey's manufacturing sector align perfectly with TISG's mission of driving industrial excellence in Ankara and across Turkey.</w:t>
      </w:r>
    </w:p>
    <w:p>
      <w:pPr>
        <w:pStyle w:val="BodyText"/>
      </w:pPr>
      <w:r>
        <w:t xml:space="preserve">My academic journey has been deeply rooted in the practical application of industrial engineering principles within the Turkish economic context. At Hacettepe University, I have achieved a 3.85/4.00 GPA while completing advanced coursework including Lean Six Sigma Methodologies, Industrial Automation Systems, Operations Research, and Sustainable Manufacturing Practices. My thesis project—titled "Optimizing Assembly Line Efficiency for Automotive Component Manufacturers in Ankara"—directly addressed production bottlenecks through value stream mapping and simulation modeling using Arena software. This research not only earned me the Faculty of Engineering's Innovation Award but also provided me with hands-on experience analyzing real production data from a local supplier in Etimesgut, reinforcing my commitment to contributing to Turkey's industrial development.</w:t>
      </w:r>
    </w:p>
    <w:p>
      <w:pPr>
        <w:pStyle w:val="BodyText"/>
      </w:pPr>
      <w:r>
        <w:t xml:space="preserve">What particularly excites me about applying for this internship within Turkey Ankara is the city's strategic position as a hub for advanced manufacturing and technology-driven industrial growth. As I prepare my Internship Application Letter, I reflect on Ankara's transformation into a center of innovation—home to 42% of Turkey's automotive component manufacturers and emerging aerospace clusters like the Turkish Aerospace Industries (TAI) campus in Kızılay. TISG’s reputation for implementing Industry 4.0 solutions across sectors from food processing to textile manufacturing makes it an ideal environment for me to apply my skills while learning from professionals shaping the future of industrial engineering in Turkey. I am eager to contribute to your team's efforts in enhancing operational efficiency within Ankara's dynamic industrial ecosystem.</w:t>
      </w:r>
    </w:p>
    <w:p>
      <w:pPr>
        <w:pStyle w:val="BodyText"/>
      </w:pPr>
      <w:r>
        <w:t xml:space="preserve">My technical proficiency includes advanced data analytics using Python and R for process optimization, CAD modeling through SolidWorks, and ERP system navigation (SAP MM module). During my summer internship at Kocaeli-Based Metal Industries Inc., I reduced material handling time by 27% through workstation redesign and implemented a predictive maintenance schedule that decreased machine downtime by 19%. These experiences taught me the critical importance of cultural adaptation in Turkey's industrial environment—particularly how respecting local work practices while introducing data-driven solutions creates sustainable improvements. I am committed to bringing this same blend of technical rigor and cultural sensitivity to TISG.</w:t>
      </w:r>
    </w:p>
    <w:p>
      <w:pPr>
        <w:pStyle w:val="BodyText"/>
      </w:pPr>
      <w:r>
        <w:t xml:space="preserve">Furthermore, I have actively engaged with Ankara's engineering community through membership in the Turkish Industrial Engineers Association (TIEA) Ankara Chapter. My participation in their recent "Digital Transformation in Turkish Manufacturing" symposium allowed me to network with industry leaders and present findings on energy-efficient production systems—reinforcing my belief that industrial engineers must bridge technological innovation with practical application. I am particularly drawn to TISG's partnership with METU's Industry 4.0 Research Center, as it represents the collaborative approach essential for solving complex challenges in Turkey Ankara's evolving industrial landscape.</w:t>
      </w:r>
    </w:p>
    <w:p>
      <w:pPr>
        <w:pStyle w:val="BodyText"/>
      </w:pPr>
      <w:r>
        <w:t xml:space="preserve">My fluency in Turkish (native), English (C1 level), and basic German enables me to communicate effectively with TISG's international client base while understanding local operational nuances. I am equally comfortable working independently on analytical tasks or collaborating within multicultural teams—a skill demonstrated during my university project where I led a five-member team across three different cities to implement a waste-reduction program at a textile factory near Ankara. Our solution reduced raw material consumption by 15% and received commendation from the manufacturer's management.</w:t>
      </w:r>
    </w:p>
    <w:p>
      <w:pPr>
        <w:pStyle w:val="BodyText"/>
      </w:pPr>
      <w:r>
        <w:t xml:space="preserve">As an aspiring Industrial Engineer dedicated to elevating Turkey's manufacturing competitiveness, I am deeply motivated by TISG's commitment to "Engineering Excellence for Anatolian Progress." My resume details additional relevant projects, including optimizing warehouse logistics for a Ankara-based e-commerce startup and developing a quality control protocol adopted by two local SMEs. I am confident that my proactive approach to problem-solving—coupled with my understanding of Turkey Ankara's specific industrial challenges—will allow me to make immediate contributions to your team while gaining invaluable mentorship in real-world applications of industrial engineering.</w:t>
      </w:r>
    </w:p>
    <w:p>
      <w:pPr>
        <w:pStyle w:val="BodyText"/>
      </w:pPr>
      <w:r>
        <w:t xml:space="preserve">I have attached my resume and academic transcript for your review. I welcome the opportunity to discuss how my skills in process optimization, data analysis, and cross-functional collaboration can support TISG's objectives during a face-to-face interview at your convenience. Thank you for considering this Internship Application Letter from a passionate future industrial engineer eager to contribute to Turkey's industrial advancement in Ankara.</w:t>
      </w:r>
    </w:p>
    <w:p>
      <w:pPr>
        <w:pStyle w:val="BodyText"/>
      </w:pPr>
      <w:r>
        <w:t xml:space="preserve">Sincerely,</w:t>
      </w:r>
    </w:p>
    <w:p>
      <w:pPr>
        <w:pStyle w:val="BodyText"/>
      </w:pPr>
      <w:r>
        <w:br/>
      </w:r>
      <w:r>
        <w:br/>
      </w:r>
      <w:r>
        <w:br/>
      </w:r>
    </w:p>
    <w:p>
      <w:pPr>
        <w:pStyle w:val="BodyText"/>
      </w:pPr>
      <w:r>
        <w:t xml:space="preserve">Ali Yılmaz</w:t>
      </w:r>
    </w:p>
    <w:p>
      <w:pPr>
        <w:pStyle w:val="BodyText"/>
      </w:pPr>
      <w:r>
        <w:t xml:space="preserve">Industrial Engineering Student, Hacettepe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5-02T23:03:13Z</dcterms:created>
  <dcterms:modified xsi:type="dcterms:W3CDTF">2026-05-02T23:03:13Z</dcterms:modified>
</cp:coreProperties>
</file>

<file path=docProps/custom.xml><?xml version="1.0" encoding="utf-8"?>
<Properties xmlns="http://schemas.openxmlformats.org/officeDocument/2006/custom-properties" xmlns:vt="http://schemas.openxmlformats.org/officeDocument/2006/docPropsVTypes"/>
</file>